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настасия</w:t>
      </w:r>
      <w:r>
        <w:t xml:space="preserve"> </w:t>
      </w:r>
      <w:r>
        <w:t xml:space="preserve">Перв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12996"/>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12996"/>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84632"/>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463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2849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2849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58189"/>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58189"/>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212166"/>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12166"/>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74875"/>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74875"/>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79275"/>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79275"/>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7211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211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80089"/>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80089"/>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5559"/>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5559"/>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настасия Первий</dc:creator>
  <dc:language>ru-RU</dc:language>
  <cp:keywords/>
  <dcterms:created xsi:type="dcterms:W3CDTF">2024-02-28T18:38:20Z</dcterms:created>
  <dcterms:modified xsi:type="dcterms:W3CDTF">2024-02-28T18: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